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20E" w14:textId="77777777" w:rsidR="00D61F67" w:rsidRPr="00D61F67" w:rsidRDefault="00D61F67" w:rsidP="00D61F67">
      <w:pPr>
        <w:pStyle w:val="Heading1"/>
        <w:jc w:val="center"/>
        <w:rPr>
          <w:lang w:val="bg-BG"/>
        </w:rPr>
      </w:pPr>
      <w:r w:rsidRPr="00D61F67">
        <w:rPr>
          <w:noProof/>
          <w:sz w:val="52"/>
        </w:rPr>
        <w:t>Exercise</w:t>
      </w:r>
      <w:r w:rsidRPr="00D61F67">
        <w:rPr>
          <w:sz w:val="52"/>
        </w:rPr>
        <w:t>: Generics</w:t>
      </w:r>
    </w:p>
    <w:p w14:paraId="4B04AF5D" w14:textId="1CE9FC47" w:rsidR="0084286C" w:rsidRPr="00D61F67" w:rsidRDefault="00D61F67" w:rsidP="00FA1071">
      <w:pPr>
        <w:spacing w:line="360" w:lineRule="auto"/>
        <w:jc w:val="center"/>
        <w:rPr>
          <w:lang w:val="bg-BG"/>
        </w:rPr>
      </w:pPr>
      <w:r w:rsidRPr="00D61F67">
        <w:t xml:space="preserve">Problems for the </w:t>
      </w:r>
      <w:hyperlink r:id="rId8" w:history="1">
        <w:r w:rsidRPr="0084286C">
          <w:rPr>
            <w:rStyle w:val="Hyperlink"/>
            <w:rFonts w:cs="Arial"/>
            <w:noProof/>
          </w:rPr>
          <w:t>"C</w:t>
        </w:r>
        <w:r w:rsidR="00FA1071">
          <w:rPr>
            <w:rStyle w:val="Hyperlink"/>
            <w:rFonts w:cs="Arial"/>
            <w:noProof/>
          </w:rPr>
          <w:t>#</w:t>
        </w:r>
        <w:r w:rsidRPr="0084286C">
          <w:rPr>
            <w:rStyle w:val="Hyperlink"/>
            <w:rFonts w:cs="Arial"/>
            <w:noProof/>
          </w:rPr>
          <w:t xml:space="preserve"> </w:t>
        </w:r>
        <w:r w:rsidRPr="0084286C">
          <w:rPr>
            <w:rStyle w:val="Hyperlink"/>
            <w:rFonts w:cs="Arial"/>
          </w:rPr>
          <w:t>Advanced" course @ Software University</w:t>
        </w:r>
      </w:hyperlink>
      <w:bookmarkStart w:id="0" w:name="_Hlk81548734"/>
      <w:r w:rsidR="00561F9D">
        <w:rPr>
          <w:rStyle w:val="Hyperlink"/>
        </w:rPr>
        <w:br/>
      </w:r>
      <w:r w:rsidR="0084286C">
        <w:rPr>
          <w:noProof/>
        </w:rPr>
        <w:t>You</w:t>
      </w:r>
      <w:r w:rsidR="0084286C">
        <w:t xml:space="preserve"> can check your solutions in </w:t>
      </w:r>
      <w:hyperlink r:id="rId9" w:history="1">
        <w:r w:rsidR="0084286C">
          <w:rPr>
            <w:rStyle w:val="Hyperlink"/>
          </w:rPr>
          <w:t>Judge</w:t>
        </w:r>
      </w:hyperlink>
    </w:p>
    <w:bookmarkEnd w:id="0"/>
    <w:p w14:paraId="6E1A35F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String</w:t>
      </w:r>
    </w:p>
    <w:p w14:paraId="7E95CF52" w14:textId="77777777" w:rsidR="00D61F67" w:rsidRPr="00D61F67" w:rsidRDefault="00D61F67" w:rsidP="00D61F67">
      <w:pPr>
        <w:jc w:val="both"/>
        <w:rPr>
          <w:b/>
          <w:lang w:val="bg-BG"/>
        </w:rPr>
      </w:pPr>
      <w:r w:rsidRPr="00D61F67">
        <w:t xml:space="preserve">Create a generic </w:t>
      </w:r>
      <w:r w:rsidRPr="00D61F67">
        <w:rPr>
          <w:rFonts w:ascii="Consolas" w:hAnsi="Consolas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rPr>
          <w:rFonts w:ascii="Consolas" w:hAnsi="Consolas"/>
          <w:b/>
          <w:noProof/>
        </w:rPr>
        <w:t>Box</w:t>
      </w:r>
      <w:r w:rsidRPr="00D61F67">
        <w:rPr>
          <w:noProof/>
        </w:rPr>
        <w:t xml:space="preserve"> </w:t>
      </w:r>
      <w:r w:rsidRPr="00D61F67">
        <w:t xml:space="preserve">that can be initialized with </w:t>
      </w:r>
      <w:r w:rsidRPr="00D61F67">
        <w:rPr>
          <w:b/>
        </w:rPr>
        <w:t>any type</w:t>
      </w:r>
      <w:r w:rsidRPr="00D61F67">
        <w:t xml:space="preserve"> and </w:t>
      </w:r>
      <w:r w:rsidRPr="00D61F67">
        <w:rPr>
          <w:b/>
        </w:rPr>
        <w:t>store the value</w:t>
      </w:r>
      <w:r w:rsidRPr="00D61F67">
        <w:t xml:space="preserve">. </w:t>
      </w:r>
      <w:r w:rsidRPr="00D61F67">
        <w:rPr>
          <w:noProof/>
        </w:rPr>
        <w:t xml:space="preserve">Override the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b/>
          <w:noProof/>
        </w:rPr>
        <w:t xml:space="preserve"> </w:t>
      </w:r>
      <w:r w:rsidRPr="00D61F67">
        <w:t xml:space="preserve">method and </w:t>
      </w:r>
      <w:r w:rsidRPr="00D61F67">
        <w:rPr>
          <w:b/>
        </w:rPr>
        <w:t>print</w:t>
      </w:r>
      <w:r w:rsidRPr="00D61F67">
        <w:t xml:space="preserve"> the </w:t>
      </w:r>
      <w:r w:rsidRPr="00D61F67">
        <w:rPr>
          <w:b/>
        </w:rPr>
        <w:t>type</w:t>
      </w:r>
      <w:r w:rsidRPr="00D61F67">
        <w:t xml:space="preserve"> and </w:t>
      </w:r>
      <w:r w:rsidRPr="00D61F67">
        <w:rPr>
          <w:b/>
        </w:rPr>
        <w:t>stored</w:t>
      </w:r>
      <w:r w:rsidRPr="00D61F67">
        <w:t xml:space="preserve"> </w:t>
      </w:r>
      <w:r w:rsidRPr="00D61F67">
        <w:rPr>
          <w:b/>
        </w:rPr>
        <w:t>value</w:t>
      </w:r>
      <w:r w:rsidRPr="00D61F67">
        <w:t>.</w:t>
      </w:r>
    </w:p>
    <w:p w14:paraId="543F87C8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448DB66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first line, you will get </w:t>
      </w:r>
      <w:r w:rsidRPr="00D61F67">
        <w:rPr>
          <w:b/>
        </w:rPr>
        <w:t>n</w:t>
      </w:r>
      <w:r w:rsidRPr="00D61F67">
        <w:t xml:space="preserve"> - the number of strings to read from the console.</w:t>
      </w:r>
    </w:p>
    <w:p w14:paraId="1A15A66F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next </w:t>
      </w:r>
      <w:r w:rsidRPr="00FA1071">
        <w:rPr>
          <w:rFonts w:ascii="Consolas" w:hAnsi="Consolas"/>
          <w:b/>
        </w:rPr>
        <w:t>n</w:t>
      </w:r>
      <w:r w:rsidRPr="00D61F67">
        <w:rPr>
          <w:b/>
        </w:rPr>
        <w:t xml:space="preserve"> </w:t>
      </w:r>
      <w:r w:rsidRPr="00D61F67">
        <w:t xml:space="preserve">lines, you will get the </w:t>
      </w:r>
      <w:r w:rsidRPr="00D61F67">
        <w:rPr>
          <w:b/>
        </w:rPr>
        <w:t>actual strings</w:t>
      </w:r>
      <w:r w:rsidRPr="00D61F67">
        <w:t>.</w:t>
      </w:r>
    </w:p>
    <w:p w14:paraId="4B9EA3A6" w14:textId="77777777" w:rsidR="00D61F67" w:rsidRPr="00D61F67" w:rsidRDefault="00D61F67" w:rsidP="00D61F67">
      <w:pPr>
        <w:pStyle w:val="ListParagraph"/>
        <w:numPr>
          <w:ilvl w:val="1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For each of them, create a box and call its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noProof/>
        </w:rPr>
        <w:t xml:space="preserve"> </w:t>
      </w:r>
      <w:r w:rsidRPr="00D61F67">
        <w:t xml:space="preserve">method to </w:t>
      </w:r>
      <w:r w:rsidRPr="00D61F67">
        <w:rPr>
          <w:b/>
        </w:rPr>
        <w:t>print</w:t>
      </w:r>
      <w:r w:rsidRPr="00D61F67">
        <w:t xml:space="preserve"> its data on the console.</w:t>
      </w:r>
    </w:p>
    <w:p w14:paraId="1FF90168" w14:textId="77777777" w:rsidR="00D61F67" w:rsidRPr="00D61F67" w:rsidRDefault="00D61F67" w:rsidP="00D61F67">
      <w:pPr>
        <w:jc w:val="both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D61F67">
        <w:rPr>
          <w:rFonts w:eastAsia="MS Mincho" w:cstheme="majorBidi"/>
          <w:b/>
          <w:color w:val="8F400B"/>
          <w:sz w:val="32"/>
          <w:szCs w:val="32"/>
          <w:lang w:eastAsia="ja-JP"/>
        </w:rPr>
        <w:t>Output</w:t>
      </w:r>
    </w:p>
    <w:p w14:paraId="2EB7AE0D" w14:textId="77777777" w:rsidR="00D61F67" w:rsidRPr="00D61F67" w:rsidRDefault="00D61F67" w:rsidP="00D61F67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lang w:val="bg-BG"/>
        </w:rPr>
      </w:pPr>
      <w:r w:rsidRPr="00D61F67">
        <w:t>The output should be in the given format:</w:t>
      </w:r>
    </w:p>
    <w:p w14:paraId="579CF633" w14:textId="77777777" w:rsidR="00D61F67" w:rsidRPr="00D61F67" w:rsidRDefault="00D61F67" w:rsidP="00D61F67">
      <w:pPr>
        <w:ind w:firstLine="720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hAnsi="Consolas"/>
          <w:b/>
          <w:noProof/>
        </w:rPr>
        <w:t>"{class full name: value}"</w:t>
      </w:r>
    </w:p>
    <w:p w14:paraId="3B9DD55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59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05"/>
        <w:gridCol w:w="3960"/>
      </w:tblGrid>
      <w:tr w:rsidR="00D61F67" w:rsidRPr="00D61F67" w14:paraId="27E08661" w14:textId="77777777" w:rsidTr="00C207D9">
        <w:trPr>
          <w:trHeight w:val="134"/>
        </w:trPr>
        <w:tc>
          <w:tcPr>
            <w:tcW w:w="2005" w:type="dxa"/>
            <w:shd w:val="clear" w:color="auto" w:fill="D9D9D9" w:themeFill="background1" w:themeFillShade="D9"/>
            <w:tcMar>
              <w:left w:w="60" w:type="dxa"/>
            </w:tcMar>
          </w:tcPr>
          <w:p w14:paraId="310D9FFA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3960" w:type="dxa"/>
            <w:shd w:val="clear" w:color="auto" w:fill="D9D9D9" w:themeFill="background1" w:themeFillShade="D9"/>
            <w:tcMar>
              <w:left w:w="60" w:type="dxa"/>
            </w:tcMar>
          </w:tcPr>
          <w:p w14:paraId="72BF16F4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E44D01B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6B8FF4E7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  <w:p w14:paraId="0CB32E91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life in a box</w:t>
            </w:r>
          </w:p>
          <w:p w14:paraId="510E32D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box in a life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28C1247E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bookmarkStart w:id="1" w:name="OLE_LINK1"/>
            <w:bookmarkStart w:id="2" w:name="OLE_LINK2"/>
            <w:bookmarkStart w:id="3" w:name="OLE_LINK3"/>
            <w:r w:rsidRPr="00D61F67">
              <w:rPr>
                <w:rFonts w:ascii="Consolas" w:hAnsi="Consolas"/>
                <w:bCs/>
                <w:noProof/>
              </w:rPr>
              <w:t>System.String: life in a box</w:t>
            </w:r>
          </w:p>
          <w:bookmarkEnd w:id="1"/>
          <w:bookmarkEnd w:id="2"/>
          <w:bookmarkEnd w:id="3"/>
          <w:p w14:paraId="14A1CD11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String: box in a life</w:t>
            </w:r>
          </w:p>
        </w:tc>
      </w:tr>
      <w:tr w:rsidR="003C20A2" w:rsidRPr="00D61F67" w14:paraId="5D68730E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4CD7E057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3</w:t>
            </w:r>
          </w:p>
          <w:p w14:paraId="10C63F8D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Peter</w:t>
            </w:r>
          </w:p>
          <w:p w14:paraId="2080C4D0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Simon</w:t>
            </w:r>
          </w:p>
          <w:p w14:paraId="6E1A72C8" w14:textId="070B2912" w:rsidR="003C20A2" w:rsidRPr="00D61F67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Griffin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5E03D683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Peter</w:t>
            </w:r>
          </w:p>
          <w:p w14:paraId="544952E7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Simon</w:t>
            </w:r>
          </w:p>
          <w:p w14:paraId="07B2475D" w14:textId="1BFE56AA" w:rsidR="003C20A2" w:rsidRPr="00D61F67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Griffin</w:t>
            </w:r>
          </w:p>
        </w:tc>
      </w:tr>
    </w:tbl>
    <w:p w14:paraId="31CD4AC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Integer</w:t>
      </w:r>
    </w:p>
    <w:p w14:paraId="2BBA5E54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>Use the description of the previous problem but now, test your generic box with Integers.</w:t>
      </w:r>
    </w:p>
    <w:p w14:paraId="27C19289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790"/>
      </w:tblGrid>
      <w:tr w:rsidR="00D61F67" w:rsidRPr="00D61F67" w14:paraId="63394909" w14:textId="77777777" w:rsidTr="00096EAB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481F595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tcMar>
              <w:left w:w="60" w:type="dxa"/>
            </w:tcMar>
          </w:tcPr>
          <w:p w14:paraId="75B2B0E5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096EAB" w:rsidRPr="00D61F67" w14:paraId="66C28765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1742510" w14:textId="77777777" w:rsidR="00096EAB" w:rsidRPr="00096EAB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</w:t>
            </w:r>
          </w:p>
          <w:p w14:paraId="6A8BC579" w14:textId="5FBE790E" w:rsidR="00096EAB" w:rsidRPr="00D61F67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001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0F23AD78" w14:textId="1F388F19" w:rsidR="00096EAB" w:rsidRPr="00D61F67" w:rsidRDefault="00096EAB" w:rsidP="006C1B19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System.Int32: 1001</w:t>
            </w:r>
          </w:p>
        </w:tc>
      </w:tr>
      <w:tr w:rsidR="00D61F67" w:rsidRPr="00D61F67" w14:paraId="1B6A593F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7540D80C" w14:textId="77777777" w:rsidR="00B6506A" w:rsidRDefault="00B6506A" w:rsidP="006C1B19">
            <w:pPr>
              <w:rPr>
                <w:rFonts w:ascii="Consolas" w:hAnsi="Consolas"/>
                <w:bCs/>
                <w:noProof/>
              </w:rPr>
            </w:pPr>
          </w:p>
          <w:p w14:paraId="38FE1C21" w14:textId="77777777" w:rsidR="00B6506A" w:rsidRDefault="00B6506A" w:rsidP="006C1B19">
            <w:pPr>
              <w:rPr>
                <w:rFonts w:ascii="Consolas" w:hAnsi="Consolas"/>
                <w:bCs/>
                <w:noProof/>
              </w:rPr>
            </w:pPr>
          </w:p>
          <w:p w14:paraId="5251790F" w14:textId="77777777" w:rsidR="00B6506A" w:rsidRDefault="00B6506A" w:rsidP="006C1B19">
            <w:pPr>
              <w:rPr>
                <w:rFonts w:ascii="Consolas" w:hAnsi="Consolas"/>
                <w:bCs/>
                <w:noProof/>
              </w:rPr>
            </w:pPr>
          </w:p>
          <w:p w14:paraId="27B3C440" w14:textId="0789F38F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3</w:t>
            </w:r>
          </w:p>
          <w:p w14:paraId="367C86E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24FC92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29E474F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3C692B5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System.Int32: 7</w:t>
            </w:r>
          </w:p>
          <w:p w14:paraId="29B04DC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6BA45C00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</w:tc>
      </w:tr>
    </w:tbl>
    <w:p w14:paraId="59EE996E" w14:textId="77777777" w:rsidR="00D61F67" w:rsidRPr="00D61F67" w:rsidRDefault="00D61F67" w:rsidP="00D61F67">
      <w:pPr>
        <w:rPr>
          <w:lang w:val="bg-BG"/>
        </w:rPr>
      </w:pPr>
    </w:p>
    <w:p w14:paraId="3180FF1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Strings</w:t>
      </w:r>
    </w:p>
    <w:p w14:paraId="3CC7891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generic</w:t>
      </w:r>
      <w:r w:rsidRPr="00D61F67">
        <w:t xml:space="preserve"> </w:t>
      </w:r>
      <w:r w:rsidRPr="00D61F67">
        <w:rPr>
          <w:b/>
        </w:rPr>
        <w:t>method</w:t>
      </w:r>
      <w:r w:rsidRPr="00D61F67">
        <w:t xml:space="preserve"> that receives </w:t>
      </w:r>
      <w:r w:rsidRPr="00D61F67">
        <w:rPr>
          <w:b/>
        </w:rPr>
        <w:t>a list</w:t>
      </w:r>
      <w:r w:rsidRPr="00D61F67">
        <w:t xml:space="preserve">, containing </w:t>
      </w:r>
      <w:r w:rsidRPr="00D61F67">
        <w:rPr>
          <w:b/>
        </w:rPr>
        <w:t>any</w:t>
      </w:r>
      <w:r w:rsidRPr="00D61F67">
        <w:t xml:space="preserve"> </w:t>
      </w:r>
      <w:r w:rsidRPr="00D61F67">
        <w:rPr>
          <w:b/>
        </w:rPr>
        <w:t>type</w:t>
      </w:r>
      <w:r w:rsidRPr="00D61F67">
        <w:t xml:space="preserve"> of </w:t>
      </w:r>
      <w:r w:rsidRPr="00D61F67">
        <w:rPr>
          <w:b/>
        </w:rPr>
        <w:t>data</w:t>
      </w:r>
      <w:r w:rsidRPr="00D61F67">
        <w:t xml:space="preserve"> and </w:t>
      </w:r>
      <w:r w:rsidRPr="00D61F67">
        <w:rPr>
          <w:b/>
        </w:rPr>
        <w:t>swaps</w:t>
      </w:r>
      <w:r w:rsidRPr="00D61F67">
        <w:t xml:space="preserve"> </w:t>
      </w:r>
      <w:r w:rsidRPr="00D61F67">
        <w:rPr>
          <w:b/>
        </w:rPr>
        <w:t>the elements</w:t>
      </w:r>
      <w:r w:rsidRPr="00D61F67">
        <w:t xml:space="preserve"> at </w:t>
      </w:r>
      <w:r w:rsidRPr="00D61F67">
        <w:rPr>
          <w:b/>
        </w:rPr>
        <w:t>two</w:t>
      </w:r>
      <w:r w:rsidRPr="00D61F67">
        <w:t xml:space="preserve"> </w:t>
      </w:r>
      <w:r w:rsidRPr="00D61F67">
        <w:rPr>
          <w:b/>
        </w:rPr>
        <w:t>given</w:t>
      </w:r>
      <w:r w:rsidRPr="00D61F67">
        <w:t xml:space="preserve"> </w:t>
      </w:r>
      <w:r w:rsidRPr="00D61F67">
        <w:rPr>
          <w:b/>
        </w:rPr>
        <w:t>indexes</w:t>
      </w:r>
      <w:r w:rsidRPr="00D61F67">
        <w:t>.</w:t>
      </w:r>
    </w:p>
    <w:p w14:paraId="4DE35933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5E1E08E" w14:textId="2FE67420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>On the first line</w:t>
      </w:r>
      <w:r w:rsidR="00ED1BEE">
        <w:t>,</w:t>
      </w:r>
      <w:r w:rsidRPr="00D61F67">
        <w:t xml:space="preserve"> you will read </w:t>
      </w:r>
      <w:r w:rsidRPr="00D61F67">
        <w:rPr>
          <w:b/>
        </w:rPr>
        <w:t>n</w:t>
      </w:r>
      <w:r w:rsidRPr="00D61F67">
        <w:t xml:space="preserve"> number of boxes of type </w:t>
      </w:r>
      <w:r w:rsidRPr="00D61F67">
        <w:rPr>
          <w:b/>
        </w:rPr>
        <w:t>string</w:t>
      </w:r>
      <w:r w:rsidRPr="00D61F67">
        <w:t xml:space="preserve"> and </w:t>
      </w:r>
      <w:r w:rsidRPr="00D61F67">
        <w:rPr>
          <w:b/>
        </w:rPr>
        <w:t>add</w:t>
      </w:r>
      <w:r w:rsidRPr="00D61F67">
        <w:t xml:space="preserve"> them to the list.</w:t>
      </w:r>
    </w:p>
    <w:p w14:paraId="6570780F" w14:textId="3701B323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>On the next line</w:t>
      </w:r>
      <w:r w:rsidR="00ED1BEE">
        <w:t>,</w:t>
      </w:r>
      <w:r w:rsidR="00BB06BA">
        <w:t xml:space="preserve"> </w:t>
      </w:r>
      <w:r w:rsidRPr="00D61F67">
        <w:t xml:space="preserve">however, you will receive a </w:t>
      </w:r>
      <w:r w:rsidRPr="00D61F67">
        <w:rPr>
          <w:b/>
        </w:rPr>
        <w:t>swap command</w:t>
      </w:r>
      <w:r w:rsidRPr="00D61F67">
        <w:t xml:space="preserve"> consisting of </w:t>
      </w:r>
      <w:r w:rsidRPr="00D61F67">
        <w:rPr>
          <w:b/>
        </w:rPr>
        <w:t>two indexes</w:t>
      </w:r>
      <w:r w:rsidRPr="00D61F67">
        <w:t>.</w:t>
      </w:r>
    </w:p>
    <w:p w14:paraId="26BAB470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3A8F01F" w14:textId="6D8660E1" w:rsidR="00D61F67" w:rsidRPr="00D61F67" w:rsidRDefault="00D61F67" w:rsidP="00D61F67">
      <w:pPr>
        <w:pStyle w:val="ListParagraph"/>
        <w:numPr>
          <w:ilvl w:val="0"/>
          <w:numId w:val="49"/>
        </w:numPr>
        <w:spacing w:before="0" w:after="0" w:line="240" w:lineRule="auto"/>
        <w:jc w:val="both"/>
        <w:rPr>
          <w:lang w:val="bg-BG"/>
        </w:rPr>
      </w:pPr>
      <w:r w:rsidRPr="00D61F67">
        <w:t xml:space="preserve">Use the </w:t>
      </w:r>
      <w:r w:rsidRPr="00D61F67">
        <w:rPr>
          <w:b/>
        </w:rPr>
        <w:t>method</w:t>
      </w:r>
      <w:r w:rsidRPr="00D61F67">
        <w:t xml:space="preserve"> yo</w:t>
      </w:r>
      <w:r w:rsidR="00227334">
        <w:t>u</w:t>
      </w:r>
      <w:r w:rsidR="00AA1B96">
        <w:t>'</w:t>
      </w:r>
      <w:r w:rsidRPr="00D61F67">
        <w:t xml:space="preserve">ve created to swap the elements that correspond to the given indexes and </w:t>
      </w:r>
      <w:r w:rsidRPr="00D61F67">
        <w:rPr>
          <w:b/>
        </w:rPr>
        <w:t>print each element in the list</w:t>
      </w:r>
      <w:r w:rsidRPr="00D61F67">
        <w:t>.</w:t>
      </w:r>
    </w:p>
    <w:p w14:paraId="6310C162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68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45"/>
        <w:gridCol w:w="4320"/>
      </w:tblGrid>
      <w:tr w:rsidR="00D61F67" w:rsidRPr="00D61F67" w14:paraId="7D776894" w14:textId="77777777" w:rsidTr="007B5EB2">
        <w:trPr>
          <w:trHeight w:val="134"/>
        </w:trPr>
        <w:tc>
          <w:tcPr>
            <w:tcW w:w="2545" w:type="dxa"/>
            <w:shd w:val="clear" w:color="auto" w:fill="D9D9D9" w:themeFill="background1" w:themeFillShade="D9"/>
            <w:tcMar>
              <w:left w:w="60" w:type="dxa"/>
            </w:tcMar>
          </w:tcPr>
          <w:p w14:paraId="14D7AA91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  <w:tcMar>
              <w:left w:w="60" w:type="dxa"/>
            </w:tcMar>
          </w:tcPr>
          <w:p w14:paraId="30B7279C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9A19FDF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3D001E60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3</w:t>
            </w:r>
          </w:p>
          <w:p w14:paraId="489A24F6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Peter</w:t>
            </w:r>
          </w:p>
          <w:p w14:paraId="5C88D44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George</w:t>
            </w:r>
          </w:p>
          <w:p w14:paraId="08445248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wap me with Peter</w:t>
            </w:r>
          </w:p>
          <w:p w14:paraId="112DEA65" w14:textId="40154742" w:rsidR="00D61F67" w:rsidRPr="00D61F67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694210F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Swap me with Peter</w:t>
            </w:r>
          </w:p>
          <w:p w14:paraId="26917B4B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George</w:t>
            </w:r>
          </w:p>
          <w:p w14:paraId="2A8A606B" w14:textId="3633C27D" w:rsidR="00D61F67" w:rsidRPr="00D61F67" w:rsidRDefault="0086604E" w:rsidP="0086604E">
            <w:pPr>
              <w:rPr>
                <w:rFonts w:ascii="Consolas" w:hAnsi="Consolas"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Peter</w:t>
            </w:r>
          </w:p>
        </w:tc>
      </w:tr>
      <w:tr w:rsidR="007B5EB2" w:rsidRPr="00D61F67" w14:paraId="6469D2F6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641B75E7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2</w:t>
            </w:r>
          </w:p>
          <w:p w14:paraId="0C870F50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oftUni</w:t>
            </w:r>
          </w:p>
          <w:p w14:paraId="34633539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Hello</w:t>
            </w:r>
          </w:p>
          <w:p w14:paraId="3A90A34B" w14:textId="5CFD9848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574EE9E3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Hello</w:t>
            </w:r>
          </w:p>
          <w:p w14:paraId="59D53BF4" w14:textId="096F8B2D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SoftUni</w:t>
            </w:r>
          </w:p>
        </w:tc>
      </w:tr>
    </w:tbl>
    <w:p w14:paraId="687A749D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Integers</w:t>
      </w:r>
    </w:p>
    <w:p w14:paraId="3CD88ADE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list of generic boxes with </w:t>
      </w:r>
      <w:r w:rsidRPr="00D61F67">
        <w:rPr>
          <w:rFonts w:ascii="Consolas" w:hAnsi="Consolas"/>
          <w:b/>
          <w:noProof/>
        </w:rPr>
        <w:t>integers</w:t>
      </w:r>
      <w:r w:rsidRPr="00D61F67">
        <w:t>.</w:t>
      </w:r>
    </w:p>
    <w:p w14:paraId="5A544CB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2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610"/>
      </w:tblGrid>
      <w:tr w:rsidR="00D61F67" w:rsidRPr="00D61F67" w14:paraId="08D23719" w14:textId="77777777" w:rsidTr="00714111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6F0F5800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tcMar>
              <w:left w:w="60" w:type="dxa"/>
            </w:tcMar>
          </w:tcPr>
          <w:p w14:paraId="3AAFE432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265C76E5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39860E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07CA0E7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D9A3DA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513B252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  <w:p w14:paraId="650C1C28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0 2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CA11B13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System.Int32: 42</w:t>
            </w:r>
          </w:p>
          <w:p w14:paraId="6B987AFF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53B3735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7</w:t>
            </w:r>
          </w:p>
        </w:tc>
      </w:tr>
      <w:tr w:rsidR="00714111" w:rsidRPr="00D61F67" w14:paraId="6FA04C12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92F29BB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1160C23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1</w:t>
            </w:r>
          </w:p>
          <w:p w14:paraId="4807F600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2</w:t>
            </w:r>
          </w:p>
          <w:p w14:paraId="74752A0D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44DB730A" w14:textId="4DDB1C93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1AD04CF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2</w:t>
            </w:r>
          </w:p>
          <w:p w14:paraId="359E2DB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1</w:t>
            </w:r>
          </w:p>
          <w:p w14:paraId="31D91250" w14:textId="104CF8B6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3</w:t>
            </w:r>
          </w:p>
        </w:tc>
      </w:tr>
    </w:tbl>
    <w:p w14:paraId="663DF59A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Strings</w:t>
      </w:r>
    </w:p>
    <w:p w14:paraId="72041452" w14:textId="179617DE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method</w:t>
      </w:r>
      <w:r w:rsidRPr="00D61F67">
        <w:t xml:space="preserve"> that receives as an argument a </w:t>
      </w:r>
      <w:r w:rsidRPr="00D61F67">
        <w:rPr>
          <w:b/>
        </w:rPr>
        <w:t>list of any type, that can be compared</w:t>
      </w:r>
      <w:r w:rsidRPr="00D61F67">
        <w:t xml:space="preserve"> and an </w:t>
      </w:r>
      <w:r w:rsidRPr="00D61F67">
        <w:rPr>
          <w:b/>
        </w:rPr>
        <w:t>element of the given type</w:t>
      </w:r>
      <w:r w:rsidRPr="00D61F67">
        <w:t xml:space="preserve">. The method should </w:t>
      </w:r>
      <w:r w:rsidRPr="00D61F67">
        <w:rPr>
          <w:b/>
        </w:rPr>
        <w:t>return the count of elements that are greater than the value of the given element</w:t>
      </w:r>
      <w:r w:rsidRPr="00D61F67">
        <w:t xml:space="preserve">. </w:t>
      </w:r>
      <w:r w:rsidRPr="00D61F67">
        <w:rPr>
          <w:b/>
        </w:rPr>
        <w:t xml:space="preserve">Modify your </w:t>
      </w:r>
      <w:r w:rsidR="00E42273">
        <w:rPr>
          <w:rFonts w:ascii="Consolas" w:hAnsi="Consolas"/>
          <w:b/>
          <w:noProof/>
        </w:rPr>
        <w:t>Box</w:t>
      </w:r>
      <w:r w:rsidR="00E42273" w:rsidRPr="00D61F67">
        <w:rPr>
          <w:b/>
        </w:rPr>
        <w:t xml:space="preserve"> </w:t>
      </w:r>
      <w:r w:rsidRPr="007A21FA">
        <w:rPr>
          <w:rFonts w:cstheme="minorHAnsi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t xml:space="preserve">to support </w:t>
      </w:r>
      <w:r w:rsidRPr="00D61F67">
        <w:rPr>
          <w:b/>
        </w:rPr>
        <w:t xml:space="preserve">comparison by </w:t>
      </w:r>
      <w:r w:rsidR="00CC60DF">
        <w:rPr>
          <w:b/>
        </w:rPr>
        <w:t xml:space="preserve">the </w:t>
      </w:r>
      <w:r w:rsidRPr="00D61F67">
        <w:rPr>
          <w:b/>
        </w:rPr>
        <w:t>value</w:t>
      </w:r>
      <w:r w:rsidRPr="00D61F67">
        <w:t xml:space="preserve"> of the stored data.</w:t>
      </w:r>
    </w:p>
    <w:p w14:paraId="218C85E7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6F9A8FD" w14:textId="57421271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first</w:t>
      </w:r>
      <w:r w:rsidRPr="00D61F67">
        <w:t xml:space="preserve"> line</w:t>
      </w:r>
      <w:r w:rsidR="00ED1BEE">
        <w:t>,</w:t>
      </w:r>
      <w:r w:rsidRPr="00D61F67">
        <w:t xml:space="preserve"> you will receive </w:t>
      </w:r>
      <w:r w:rsidRPr="00D61F67">
        <w:rPr>
          <w:b/>
        </w:rPr>
        <w:t xml:space="preserve">n </w:t>
      </w:r>
      <w:r w:rsidRPr="00D61F67">
        <w:t xml:space="preserve">- the number of </w:t>
      </w:r>
      <w:r w:rsidRPr="00D61F67">
        <w:rPr>
          <w:b/>
        </w:rPr>
        <w:t>elements</w:t>
      </w:r>
      <w:r w:rsidRPr="00D61F67">
        <w:t xml:space="preserve"> to </w:t>
      </w:r>
      <w:r w:rsidRPr="00D61F67">
        <w:rPr>
          <w:b/>
        </w:rPr>
        <w:t>add to the list</w:t>
      </w:r>
      <w:r w:rsidRPr="00D61F67">
        <w:t>.</w:t>
      </w:r>
    </w:p>
    <w:p w14:paraId="52D4C2FB" w14:textId="1CCA52E4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next </w:t>
      </w:r>
      <w:r w:rsidRPr="008F5800">
        <w:rPr>
          <w:rFonts w:ascii="Consolas" w:hAnsi="Consolas"/>
          <w:b/>
        </w:rPr>
        <w:t>n</w:t>
      </w:r>
      <w:r w:rsidRPr="00733FEC">
        <w:rPr>
          <w:rFonts w:cstheme="minorHAnsi"/>
        </w:rPr>
        <w:t xml:space="preserve"> </w:t>
      </w:r>
      <w:r w:rsidR="00733FEC">
        <w:t>lines</w:t>
      </w:r>
      <w:r w:rsidR="00ED1BEE">
        <w:t>,</w:t>
      </w:r>
      <w:r w:rsidRPr="00D61F67">
        <w:t xml:space="preserve"> you will receive the </w:t>
      </w:r>
      <w:r w:rsidRPr="00D61F67">
        <w:rPr>
          <w:b/>
        </w:rPr>
        <w:t>actual elements</w:t>
      </w:r>
      <w:r w:rsidRPr="00D61F67">
        <w:t>.</w:t>
      </w:r>
    </w:p>
    <w:p w14:paraId="4749058E" w14:textId="18DAC681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last</w:t>
      </w:r>
      <w:r w:rsidRPr="00D61F67">
        <w:t xml:space="preserve"> line</w:t>
      </w:r>
      <w:r w:rsidR="00ED1BEE">
        <w:t>,</w:t>
      </w:r>
      <w:r w:rsidRPr="00D61F67">
        <w:t xml:space="preserve"> you will get the </w:t>
      </w:r>
      <w:r w:rsidRPr="00D61F67">
        <w:rPr>
          <w:b/>
        </w:rPr>
        <w:t>value</w:t>
      </w:r>
      <w:r w:rsidRPr="00D61F67">
        <w:t xml:space="preserve"> of the </w:t>
      </w:r>
      <w:r w:rsidRPr="00D61F67">
        <w:rPr>
          <w:b/>
        </w:rPr>
        <w:t>element</w:t>
      </w:r>
      <w:r w:rsidRPr="00D61F67">
        <w:t xml:space="preserve"> for comparison.</w:t>
      </w:r>
    </w:p>
    <w:p w14:paraId="5766E16A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20E28EA1" w14:textId="77777777" w:rsidR="00D61F67" w:rsidRPr="00D61F67" w:rsidRDefault="00D61F67" w:rsidP="00D61F67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D61F67">
        <w:t xml:space="preserve">Print the </w:t>
      </w:r>
      <w:r w:rsidRPr="00D61F67">
        <w:rPr>
          <w:b/>
        </w:rPr>
        <w:t>count of elements</w:t>
      </w:r>
      <w:r w:rsidRPr="00D61F67">
        <w:t xml:space="preserve"> that are </w:t>
      </w:r>
      <w:r w:rsidRPr="00D61F67">
        <w:rPr>
          <w:b/>
        </w:rPr>
        <w:t>larger</w:t>
      </w:r>
      <w:r w:rsidRPr="00D61F67">
        <w:t xml:space="preserve"> than the value of the given element.</w:t>
      </w:r>
    </w:p>
    <w:p w14:paraId="2E86784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221B1C28" w14:textId="77777777" w:rsidTr="000D3AAA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77C101B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426B1BED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43519E51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0513E1D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66CB5DCD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  <w:p w14:paraId="22DA6ED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a</w:t>
            </w:r>
          </w:p>
          <w:p w14:paraId="30DC1BF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bb</w:t>
            </w:r>
          </w:p>
          <w:p w14:paraId="072A4427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7B85491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0D3AAA" w:rsidRPr="00D61F67" w14:paraId="4B49FEF2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722BB670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1</w:t>
            </w:r>
          </w:p>
          <w:p w14:paraId="1202D49C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a</w:t>
            </w:r>
          </w:p>
          <w:p w14:paraId="4DD3DCEC" w14:textId="11A32A22" w:rsidR="000D3AAA" w:rsidRPr="00D61F67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3CF1AF5" w14:textId="3B941C70" w:rsidR="000D3AAA" w:rsidRPr="00D61F67" w:rsidRDefault="000D3AAA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2D3374A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Doubles</w:t>
      </w:r>
    </w:p>
    <w:p w14:paraId="2A0EDB5F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</w:t>
      </w:r>
      <w:r w:rsidRPr="00D61F67">
        <w:rPr>
          <w:b/>
        </w:rPr>
        <w:t>list</w:t>
      </w:r>
      <w:r w:rsidRPr="00D61F67">
        <w:t xml:space="preserve"> of generic boxes with </w:t>
      </w:r>
      <w:r w:rsidRPr="00D61F67">
        <w:rPr>
          <w:rFonts w:ascii="Consolas" w:hAnsi="Consolas"/>
          <w:b/>
          <w:noProof/>
        </w:rPr>
        <w:t>doubles</w:t>
      </w:r>
      <w:r w:rsidRPr="00D61F67">
        <w:t>.</w:t>
      </w:r>
    </w:p>
    <w:p w14:paraId="1702A7E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4BB96D40" w14:textId="77777777" w:rsidTr="008642EB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5BEFFAF8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207BE2D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0B3BAD2A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23A11DB9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76FE0424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.13</w:t>
            </w:r>
          </w:p>
          <w:p w14:paraId="09F1D34A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.22</w:t>
            </w:r>
          </w:p>
          <w:p w14:paraId="1D437B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42.78</w:t>
            </w:r>
          </w:p>
          <w:p w14:paraId="40DC170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7.5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66C13AD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</w:tc>
      </w:tr>
      <w:tr w:rsidR="008642EB" w:rsidRPr="00D61F67" w14:paraId="1662241D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68BBADAC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</w:t>
            </w:r>
          </w:p>
          <w:p w14:paraId="030294D3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1</w:t>
            </w:r>
          </w:p>
          <w:p w14:paraId="1514275D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2.3</w:t>
            </w:r>
          </w:p>
          <w:p w14:paraId="4136E3EB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.2</w:t>
            </w:r>
          </w:p>
          <w:p w14:paraId="70D2C7CB" w14:textId="71D283A3" w:rsidR="008642EB" w:rsidRPr="00D61F67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6147B11A" w14:textId="3410F92E" w:rsidR="008642EB" w:rsidRPr="00D61F67" w:rsidRDefault="008642EB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94DF6D4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Tuple</w:t>
      </w:r>
    </w:p>
    <w:p w14:paraId="7F02EE9D" w14:textId="289FE82D" w:rsidR="00D61F67" w:rsidRPr="00D61F67" w:rsidRDefault="00D61F67" w:rsidP="00D61F67">
      <w:pPr>
        <w:spacing w:after="240"/>
        <w:jc w:val="both"/>
        <w:rPr>
          <w:lang w:val="bg-BG"/>
        </w:rPr>
      </w:pPr>
      <w:r w:rsidRPr="00D61F67">
        <w:t xml:space="preserve">A </w:t>
      </w:r>
      <w:hyperlink r:id="rId10" w:history="1">
        <w:r w:rsidRPr="00D61F67">
          <w:rPr>
            <w:rStyle w:val="Hyperlink"/>
            <w:rFonts w:ascii="Consolas" w:hAnsi="Consolas"/>
            <w:b/>
            <w:bCs/>
          </w:rPr>
          <w:t>Tuple</w:t>
        </w:r>
      </w:hyperlink>
      <w:r w:rsidRPr="00D61F67">
        <w:t xml:space="preserve"> is a class in C#, in which you can store a few objects. First, we are going to focus on the </w:t>
      </w:r>
      <w:r w:rsidRPr="004D0A35">
        <w:rPr>
          <w:rFonts w:ascii="Consolas" w:hAnsi="Consolas" w:cstheme="minorHAnsi"/>
          <w:b/>
        </w:rPr>
        <w:t>Tuple</w:t>
      </w:r>
      <w:r w:rsidR="00AA1B96">
        <w:rPr>
          <w:rFonts w:cstheme="minorHAnsi"/>
          <w:b/>
        </w:rPr>
        <w:t>'</w:t>
      </w:r>
      <w:r w:rsidRPr="00D61F67">
        <w:rPr>
          <w:rFonts w:cstheme="minorHAnsi"/>
          <w:b/>
        </w:rPr>
        <w:t>s type</w:t>
      </w:r>
      <w:r w:rsidRPr="00D61F67">
        <w:rPr>
          <w:rFonts w:cstheme="minorHAnsi"/>
        </w:rPr>
        <w:t>,</w:t>
      </w:r>
      <w:r w:rsidRPr="00D61F67">
        <w:t xml:space="preserve"> which contains two objects. The first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It is kind of like a </w:t>
      </w:r>
      <w:r w:rsidRPr="00D61F67">
        <w:rPr>
          <w:rFonts w:ascii="Consolas" w:hAnsi="Consolas"/>
          <w:b/>
          <w:bCs/>
          <w:noProof/>
        </w:rPr>
        <w:t>KeyValuePair</w:t>
      </w:r>
      <w:r w:rsidRPr="00D61F67">
        <w:rPr>
          <w:rFonts w:cstheme="minorHAnsi"/>
          <w:bCs/>
          <w:noProof/>
        </w:rPr>
        <w:t>,</w:t>
      </w:r>
      <w:r w:rsidRPr="00D61F67">
        <w:rPr>
          <w:noProof/>
        </w:rPr>
        <w:t xml:space="preserve"> </w:t>
      </w:r>
      <w:r w:rsidRPr="00D61F67">
        <w:t xml:space="preserve">except – it </w:t>
      </w:r>
      <w:r w:rsidRPr="00D61F67">
        <w:rPr>
          <w:b/>
          <w:bCs/>
        </w:rPr>
        <w:t xml:space="preserve">simply has items, </w:t>
      </w:r>
      <w:r w:rsidRPr="00D61F67">
        <w:rPr>
          <w:bCs/>
        </w:rPr>
        <w:t xml:space="preserve">which are </w:t>
      </w:r>
      <w:r w:rsidRPr="00D61F67">
        <w:rPr>
          <w:b/>
          <w:bCs/>
        </w:rPr>
        <w:t xml:space="preserve">neither </w:t>
      </w:r>
      <w:r w:rsidRPr="00D61F67">
        <w:rPr>
          <w:rFonts w:ascii="Consolas" w:hAnsi="Consolas"/>
          <w:b/>
          <w:bCs/>
          <w:noProof/>
        </w:rPr>
        <w:t>key</w:t>
      </w:r>
      <w:r w:rsidRPr="00D61F67">
        <w:rPr>
          <w:b/>
          <w:bCs/>
          <w:noProof/>
        </w:rPr>
        <w:t xml:space="preserve"> </w:t>
      </w:r>
      <w:r w:rsidRPr="00D61F67">
        <w:rPr>
          <w:b/>
          <w:bCs/>
        </w:rPr>
        <w:t xml:space="preserve">nor </w:t>
      </w:r>
      <w:r w:rsidRPr="00D61F67">
        <w:rPr>
          <w:rFonts w:ascii="Consolas" w:hAnsi="Consolas"/>
          <w:b/>
          <w:bCs/>
          <w:noProof/>
        </w:rPr>
        <w:t>value</w:t>
      </w:r>
      <w:r w:rsidRPr="00D61F67">
        <w:t xml:space="preserve">. Your task is to create a clas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 xml:space="preserve">, which holds two objects. The first one will be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The tricky part here is to make the class </w:t>
      </w:r>
      <w:r w:rsidRPr="00D61F67">
        <w:rPr>
          <w:b/>
        </w:rPr>
        <w:t>hold generics</w:t>
      </w:r>
      <w:r w:rsidRPr="00D61F67">
        <w:t xml:space="preserve">. This means, that when you create a new object of class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 xml:space="preserve">, there should be a way to explicitly specify both </w:t>
      </w:r>
      <w:proofErr w:type="gramStart"/>
      <w:r w:rsidRPr="00D61F67">
        <w:t>items</w:t>
      </w:r>
      <w:r w:rsidR="00AA1B96">
        <w:t>'</w:t>
      </w:r>
      <w:proofErr w:type="gramEnd"/>
      <w:r w:rsidRPr="00D61F67">
        <w:t xml:space="preserve"> </w:t>
      </w:r>
      <w:r w:rsidRPr="00D61F67">
        <w:rPr>
          <w:b/>
        </w:rPr>
        <w:t>type</w:t>
      </w:r>
      <w:r w:rsidR="00CC60DF">
        <w:rPr>
          <w:b/>
        </w:rPr>
        <w:t>s</w:t>
      </w:r>
      <w:r w:rsidRPr="00D61F67">
        <w:t xml:space="preserve"> </w:t>
      </w:r>
      <w:r w:rsidRPr="00D61F67">
        <w:rPr>
          <w:b/>
        </w:rPr>
        <w:t>separately</w:t>
      </w:r>
      <w:r w:rsidRPr="00D61F67">
        <w:t>.</w:t>
      </w:r>
    </w:p>
    <w:p w14:paraId="2E8907CE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59FD2C9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input consists of </w:t>
      </w:r>
      <w:r w:rsidRPr="00D61F67">
        <w:rPr>
          <w:rFonts w:eastAsia="MS Mincho"/>
          <w:b/>
          <w:lang w:eastAsia="ja-JP"/>
        </w:rPr>
        <w:t>three</w:t>
      </w:r>
      <w:r w:rsidRPr="00D61F67">
        <w:rPr>
          <w:rFonts w:eastAsia="MS Mincho"/>
          <w:lang w:eastAsia="ja-JP"/>
        </w:rPr>
        <w:t xml:space="preserve"> lines:</w:t>
      </w:r>
    </w:p>
    <w:p w14:paraId="60A4BD5A" w14:textId="62BBF0D1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</w:t>
      </w:r>
      <w:r w:rsidRPr="00D61F67">
        <w:rPr>
          <w:rFonts w:eastAsia="MS Mincho"/>
          <w:b/>
          <w:lang w:eastAsia="ja-JP"/>
        </w:rPr>
        <w:t>first</w:t>
      </w:r>
      <w:r w:rsidRPr="00D61F67">
        <w:rPr>
          <w:rFonts w:eastAsia="MS Mincho"/>
          <w:lang w:eastAsia="ja-JP"/>
        </w:rPr>
        <w:t xml:space="preserve"> </w:t>
      </w:r>
      <w:r w:rsidR="00ED1BEE">
        <w:rPr>
          <w:rFonts w:eastAsia="MS Mincho"/>
          <w:lang w:eastAsia="ja-JP"/>
        </w:rPr>
        <w:t>one holds</w:t>
      </w:r>
      <w:r w:rsidRPr="00D61F67">
        <w:rPr>
          <w:rFonts w:eastAsia="MS Mincho"/>
          <w:lang w:eastAsia="ja-JP"/>
        </w:rPr>
        <w:t xml:space="preserve"> a </w:t>
      </w:r>
      <w:r w:rsidRPr="00D61F67">
        <w:rPr>
          <w:rFonts w:eastAsia="MS Mincho"/>
          <w:b/>
          <w:lang w:eastAsia="ja-JP"/>
        </w:rPr>
        <w:t>person</w:t>
      </w:r>
      <w:r w:rsidR="00AA1B96">
        <w:rPr>
          <w:rFonts w:eastAsia="MS Mincho"/>
          <w:b/>
          <w:lang w:eastAsia="ja-JP"/>
        </w:rPr>
        <w:t>'</w:t>
      </w:r>
      <w:r w:rsidRPr="00D61F67">
        <w:rPr>
          <w:rFonts w:eastAsia="MS Mincho"/>
          <w:b/>
          <w:lang w:eastAsia="ja-JP"/>
        </w:rPr>
        <w:t>s nam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an address</w:t>
      </w:r>
      <w:r w:rsidRPr="00D61F67">
        <w:rPr>
          <w:rFonts w:eastAsia="MS Mincho"/>
          <w:lang w:eastAsia="ja-JP"/>
        </w:rPr>
        <w:t>. They are separated by space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eastAsia="MS Mincho"/>
          <w:lang w:eastAsia="ja-JP"/>
        </w:rPr>
        <w:t xml:space="preserve">s). Your task is to </w:t>
      </w:r>
      <w:r w:rsidRPr="00D61F67">
        <w:rPr>
          <w:rFonts w:eastAsia="MS Mincho"/>
          <w:b/>
          <w:lang w:eastAsia="ja-JP"/>
        </w:rPr>
        <w:t>collect</w:t>
      </w:r>
      <w:r w:rsidRPr="00D61F67">
        <w:rPr>
          <w:rFonts w:eastAsia="MS Mincho"/>
          <w:lang w:eastAsia="ja-JP"/>
        </w:rPr>
        <w:t xml:space="preserve"> them in the </w:t>
      </w:r>
      <w:r w:rsidRPr="00D61F67">
        <w:rPr>
          <w:rFonts w:eastAsia="MS Mincho"/>
          <w:b/>
          <w:lang w:eastAsia="ja-JP"/>
        </w:rPr>
        <w:t>tupl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print</w:t>
      </w:r>
      <w:r w:rsidRPr="00D61F67">
        <w:rPr>
          <w:rFonts w:eastAsia="MS Mincho"/>
          <w:lang w:eastAsia="ja-JP"/>
        </w:rPr>
        <w:t xml:space="preserve"> them on the </w:t>
      </w:r>
      <w:r w:rsidRPr="00D61F67">
        <w:rPr>
          <w:rFonts w:eastAsia="MS Mincho"/>
          <w:b/>
          <w:lang w:eastAsia="ja-JP"/>
        </w:rPr>
        <w:t>console</w:t>
      </w:r>
      <w:r w:rsidRPr="00D61F67">
        <w:rPr>
          <w:rFonts w:eastAsia="MS Mincho"/>
          <w:lang w:eastAsia="ja-JP"/>
        </w:rPr>
        <w:t>. Format of the input:</w:t>
      </w:r>
    </w:p>
    <w:p w14:paraId="2B01026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 xml:space="preserve">{first name} {las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0C537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holds a </w:t>
      </w:r>
      <w:r w:rsidRPr="00D61F67">
        <w:rPr>
          <w:rFonts w:eastAsia="MS Mincho"/>
          <w:b/>
          <w:lang w:eastAsia="ja-JP"/>
        </w:rPr>
        <w:t xml:space="preserve">name </w:t>
      </w:r>
      <w:r w:rsidRPr="00D61F67">
        <w:rPr>
          <w:rFonts w:eastAsia="MS Mincho"/>
          <w:lang w:eastAsia="ja-JP"/>
        </w:rPr>
        <w:t>of a person</w:t>
      </w:r>
      <w:r w:rsidRPr="00D61F67">
        <w:rPr>
          <w:rFonts w:eastAsia="MS Mincho"/>
          <w:b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the </w:t>
      </w:r>
      <w:r w:rsidRPr="00D61F67">
        <w:rPr>
          <w:rFonts w:eastAsia="MS Mincho"/>
          <w:b/>
          <w:lang w:eastAsia="ja-JP"/>
        </w:rPr>
        <w:t>amount of 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 xml:space="preserve">(int) </w:t>
      </w:r>
      <w:r w:rsidRPr="00D61F67">
        <w:rPr>
          <w:rFonts w:eastAsia="MS Mincho"/>
          <w:lang w:eastAsia="ja-JP"/>
        </w:rPr>
        <w:t>he can drink. Format:</w:t>
      </w:r>
    </w:p>
    <w:p w14:paraId="08F00C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C1428FA" w14:textId="7C9876E4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rFonts w:eastAsia="MS Mincho"/>
          <w:lang w:val="bg-BG" w:eastAsia="ja-JP"/>
        </w:rPr>
      </w:pPr>
      <w:r w:rsidRPr="00D61F67">
        <w:rPr>
          <w:rFonts w:eastAsia="MS Mincho"/>
          <w:lang w:eastAsia="ja-JP"/>
        </w:rPr>
        <w:t xml:space="preserve">The last line </w:t>
      </w:r>
      <w:r w:rsidR="00F37312">
        <w:rPr>
          <w:rFonts w:eastAsia="MS Mincho"/>
          <w:lang w:eastAsia="ja-JP"/>
        </w:rPr>
        <w:t>holds</w:t>
      </w:r>
      <w:r w:rsidRPr="00D61F67">
        <w:rPr>
          <w:rFonts w:eastAsia="MS Mincho"/>
          <w:lang w:eastAsia="ja-JP"/>
        </w:rPr>
        <w:t xml:space="preserve"> an </w:t>
      </w:r>
      <w:r w:rsidRPr="00D61F67">
        <w:rPr>
          <w:rFonts w:ascii="Consolas" w:eastAsia="MS Mincho" w:hAnsi="Consolas"/>
          <w:b/>
          <w:noProof/>
          <w:lang w:eastAsia="ja-JP"/>
        </w:rPr>
        <w:t>integer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lang w:eastAsia="ja-JP"/>
        </w:rPr>
        <w:t>. Format:</w:t>
      </w:r>
    </w:p>
    <w:p w14:paraId="2C75049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nteg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oubl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203D115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1CFB25D" w14:textId="07C92F2D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Print the tuples</w:t>
      </w:r>
      <w:r w:rsidR="00AA1B96">
        <w:rPr>
          <w:rFonts w:eastAsia="MS Mincho"/>
          <w:lang w:eastAsia="ja-JP"/>
        </w:rPr>
        <w:t>'</w:t>
      </w:r>
      <w:r w:rsidRPr="00D61F67">
        <w:rPr>
          <w:rFonts w:eastAsia="MS Mincho"/>
          <w:lang w:eastAsia="ja-JP"/>
        </w:rPr>
        <w:t xml:space="preserve"> items in format: </w:t>
      </w:r>
      <w:bookmarkStart w:id="4" w:name="OLE_LINK6"/>
      <w:bookmarkStart w:id="5" w:name="OLE_LINK7"/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1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2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bookmarkEnd w:id="4"/>
    <w:bookmarkEnd w:id="5"/>
    <w:p w14:paraId="77FA7F9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Constraints</w:t>
      </w:r>
    </w:p>
    <w:p w14:paraId="5FFE7E1A" w14:textId="77777777" w:rsidR="00D61F67" w:rsidRPr="00D61F67" w:rsidRDefault="00D61F67" w:rsidP="00D61F67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Use the good practices we have learned. Create the class and make it have getters and setters for its class variables. The input will be </w:t>
      </w:r>
      <w:r w:rsidRPr="00D61F67">
        <w:rPr>
          <w:rFonts w:eastAsia="MS Mincho"/>
          <w:b/>
          <w:lang w:eastAsia="ja-JP"/>
        </w:rPr>
        <w:t>valid</w:t>
      </w:r>
      <w:r w:rsidRPr="00D61F67">
        <w:rPr>
          <w:rFonts w:eastAsia="MS Mincho"/>
          <w:lang w:eastAsia="ja-JP"/>
        </w:rPr>
        <w:t>, no need to check it explicitly!</w:t>
      </w:r>
    </w:p>
    <w:p w14:paraId="4138A428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6430" w:type="dxa"/>
        <w:tblInd w:w="-4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3100"/>
        <w:gridCol w:w="3330"/>
      </w:tblGrid>
      <w:tr w:rsidR="00D61F67" w:rsidRPr="00D61F67" w14:paraId="5A64F190" w14:textId="77777777" w:rsidTr="00F33458">
        <w:trPr>
          <w:trHeight w:val="360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34FE5DE9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D658325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2001D5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6D941A5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bookmarkStart w:id="6" w:name="OLE_LINK8"/>
            <w:bookmarkStart w:id="7" w:name="OLE_LINK9"/>
            <w:r w:rsidRPr="00D61F67">
              <w:rPr>
                <w:rFonts w:ascii="Consolas" w:hAnsi="Consolas"/>
                <w:noProof/>
              </w:rPr>
              <w:t>Adam Smith California</w:t>
            </w:r>
          </w:p>
          <w:p w14:paraId="65C2A30A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2</w:t>
            </w:r>
          </w:p>
          <w:p w14:paraId="76F59C28" w14:textId="66610542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8" w:name="__DdeLink__433_159054027"/>
            <w:bookmarkStart w:id="9" w:name="__DdeLink__431_159054027"/>
            <w:bookmarkEnd w:id="8"/>
            <w:bookmarkEnd w:id="9"/>
            <w:r w:rsidRPr="00D61F67">
              <w:rPr>
                <w:rFonts w:ascii="Consolas" w:hAnsi="Consolas"/>
                <w:noProof/>
              </w:rPr>
              <w:t>23 21.23212321</w:t>
            </w:r>
            <w:bookmarkEnd w:id="6"/>
            <w:bookmarkEnd w:id="7"/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774AF7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California</w:t>
            </w:r>
          </w:p>
          <w:p w14:paraId="627BD7F8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2</w:t>
            </w:r>
          </w:p>
          <w:p w14:paraId="44193556" w14:textId="77777777" w:rsidR="00D61F67" w:rsidRPr="00D61F67" w:rsidRDefault="00D61F67" w:rsidP="006C1B19">
            <w:pPr>
              <w:pStyle w:val="ListParagraph"/>
              <w:numPr>
                <w:ilvl w:val="0"/>
                <w:numId w:val="4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before="0" w:after="0" w:line="240" w:lineRule="auto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-&gt; 21.23212321</w:t>
            </w:r>
          </w:p>
        </w:tc>
      </w:tr>
      <w:tr w:rsidR="00F33458" w:rsidRPr="00D61F67" w14:paraId="45747189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4FCB612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York</w:t>
            </w:r>
          </w:p>
          <w:p w14:paraId="485A90E6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2999999</w:t>
            </w:r>
          </w:p>
          <w:p w14:paraId="6124E4EC" w14:textId="557593D5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10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1C52DE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-&gt; York</w:t>
            </w:r>
          </w:p>
          <w:p w14:paraId="647E6B4D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-&gt; 2999999</w:t>
            </w:r>
          </w:p>
          <w:p w14:paraId="5F6F21E7" w14:textId="60E76341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-&gt; 10</w:t>
            </w:r>
          </w:p>
        </w:tc>
      </w:tr>
    </w:tbl>
    <w:p w14:paraId="64F2F6D5" w14:textId="77777777" w:rsidR="00D61F67" w:rsidRPr="00D61F67" w:rsidRDefault="00D61F67" w:rsidP="00D61F67">
      <w:pPr>
        <w:rPr>
          <w:noProof/>
          <w:lang w:val="bg-BG"/>
        </w:rPr>
      </w:pPr>
    </w:p>
    <w:p w14:paraId="57F43AE5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noProof/>
          <w:lang w:val="bg-BG"/>
        </w:rPr>
      </w:pPr>
      <w:r w:rsidRPr="00D61F67">
        <w:rPr>
          <w:noProof/>
        </w:rPr>
        <w:t>Threeuple</w:t>
      </w:r>
    </w:p>
    <w:p w14:paraId="4F844426" w14:textId="088C65F0" w:rsidR="00D61F67" w:rsidRPr="00D61F67" w:rsidRDefault="00D61F67" w:rsidP="00D61F67">
      <w:pPr>
        <w:pStyle w:val="ListParagraph"/>
        <w:spacing w:before="60" w:after="60"/>
        <w:ind w:left="0"/>
        <w:jc w:val="both"/>
        <w:rPr>
          <w:lang w:val="bg-BG"/>
        </w:rPr>
      </w:pPr>
      <w:bookmarkStart w:id="10" w:name="__DdeLink__1787_12367684071"/>
      <w:bookmarkEnd w:id="10"/>
      <w:r w:rsidRPr="00D61F67">
        <w:rPr>
          <w:noProof/>
        </w:rPr>
        <w:t xml:space="preserve">Create a Class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. Its name is telling us that it will hold no longer, just a pair of objects. The task is simple, our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 should </w:t>
      </w:r>
      <w:r w:rsidRPr="00D61F67">
        <w:rPr>
          <w:b/>
          <w:noProof/>
        </w:rPr>
        <w:t>hold three objects</w:t>
      </w:r>
      <w:r w:rsidRPr="00D61F67">
        <w:rPr>
          <w:noProof/>
        </w:rPr>
        <w:t>.</w:t>
      </w:r>
      <w:r w:rsidRPr="00D61F67">
        <w:t xml:space="preserve"> Make it have getters and setters. You can even extend the previous class</w:t>
      </w:r>
      <w:r w:rsidR="00440FCD">
        <w:t>.</w:t>
      </w:r>
    </w:p>
    <w:p w14:paraId="2037414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02D0ABC6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input consists of three lines:</w:t>
      </w:r>
    </w:p>
    <w:p w14:paraId="1A5A700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first one is holding a name, an </w:t>
      </w:r>
      <w:proofErr w:type="gramStart"/>
      <w:r w:rsidRPr="00D61F67">
        <w:rPr>
          <w:rFonts w:eastAsia="MS Mincho"/>
          <w:lang w:eastAsia="ja-JP"/>
        </w:rPr>
        <w:t>address</w:t>
      </w:r>
      <w:proofErr w:type="gramEnd"/>
      <w:r w:rsidRPr="00D61F67">
        <w:rPr>
          <w:rFonts w:eastAsia="MS Mincho"/>
          <w:lang w:eastAsia="ja-JP"/>
        </w:rPr>
        <w:t xml:space="preserve"> and a town. Format of the input:</w:t>
      </w:r>
    </w:p>
    <w:p w14:paraId="1A8846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first name} {last name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own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8FD40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is holding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</w:t>
      </w:r>
      <w:r w:rsidRPr="00D61F67">
        <w:rPr>
          <w:rFonts w:eastAsia="MS Mincho"/>
          <w:b/>
          <w:lang w:eastAsia="ja-JP"/>
        </w:rPr>
        <w:t>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liters</w:t>
      </w:r>
      <w:r w:rsidRPr="00D61F67">
        <w:rPr>
          <w:rFonts w:eastAsia="MS Mincho"/>
          <w:lang w:eastAsia="ja-JP"/>
        </w:rPr>
        <w:t xml:space="preserve">, and a </w:t>
      </w:r>
      <w:r w:rsidRPr="00D61F67">
        <w:rPr>
          <w:rFonts w:eastAsia="MS Mincho"/>
          <w:b/>
          <w:noProof/>
          <w:lang w:eastAsia="ja-JP"/>
        </w:rPr>
        <w:t>boolean</w:t>
      </w:r>
      <w:r w:rsidRPr="00D61F67">
        <w:rPr>
          <w:rFonts w:eastAsia="MS Mincho"/>
          <w:lang w:eastAsia="ja-JP"/>
        </w:rPr>
        <w:t xml:space="preserve"> variable with value - </w:t>
      </w:r>
      <w:r w:rsidRPr="00D61F67">
        <w:rPr>
          <w:rFonts w:eastAsia="MS Mincho"/>
          <w:b/>
          <w:lang w:eastAsia="ja-JP"/>
        </w:rPr>
        <w:t>drunk</w:t>
      </w:r>
      <w:r w:rsidRPr="00D61F67">
        <w:rPr>
          <w:rFonts w:eastAsia="MS Mincho"/>
          <w:lang w:eastAsia="ja-JP"/>
        </w:rPr>
        <w:t xml:space="preserve"> or </w:t>
      </w:r>
      <w:r w:rsidRPr="00D61F67">
        <w:rPr>
          <w:rFonts w:eastAsia="MS Mincho"/>
          <w:b/>
          <w:lang w:eastAsia="ja-JP"/>
        </w:rPr>
        <w:t>not</w:t>
      </w:r>
      <w:r w:rsidRPr="00D61F67">
        <w:rPr>
          <w:rFonts w:eastAsia="MS Mincho"/>
          <w:lang w:eastAsia="ja-JP"/>
        </w:rPr>
        <w:t>. Format:</w:t>
      </w:r>
    </w:p>
    <w:p w14:paraId="26A14500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runk or not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13E0CF45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last line will hold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a </w:t>
      </w:r>
      <w:r w:rsidRPr="00D61F67">
        <w:rPr>
          <w:rFonts w:eastAsia="MS Mincho"/>
          <w:b/>
          <w:lang w:eastAsia="ja-JP"/>
        </w:rPr>
        <w:t>bank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balance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noProof/>
          <w:lang w:eastAsia="ja-JP"/>
        </w:rPr>
        <w:t xml:space="preserve">)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eastAsia="MS Mincho"/>
          <w:b/>
          <w:lang w:eastAsia="ja-JP"/>
        </w:rPr>
        <w:t>bank name</w:t>
      </w:r>
      <w:r w:rsidRPr="00D61F67">
        <w:rPr>
          <w:rFonts w:eastAsia="MS Mincho"/>
          <w:lang w:eastAsia="ja-JP"/>
        </w:rPr>
        <w:t>. Format:</w:t>
      </w:r>
    </w:p>
    <w:p w14:paraId="327C3B5F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{name</w:t>
      </w:r>
      <w:r w:rsidRPr="00D61F67">
        <w:rPr>
          <w:rFonts w:ascii="Consolas" w:eastAsia="MS Mincho" w:hAnsi="Consolas"/>
          <w:b/>
          <w:noProof/>
          <w:lang w:eastAsia="ja-JP"/>
        </w:rPr>
        <w:t xml:space="preserve">} {accoun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lanc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nk nam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2FE72E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568B7F2E" w14:textId="0C32273B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noProof/>
          <w:lang w:val="bg-BG"/>
        </w:rPr>
      </w:pPr>
      <w:r w:rsidRPr="00D61F67">
        <w:rPr>
          <w:rFonts w:eastAsia="MS Mincho"/>
          <w:lang w:eastAsia="ja-JP"/>
        </w:rPr>
        <w:t xml:space="preserve">Print the </w:t>
      </w:r>
      <w:r w:rsidRPr="00440FCD">
        <w:rPr>
          <w:rFonts w:ascii="Consolas" w:eastAsia="MS Mincho" w:hAnsi="Consolas"/>
          <w:noProof/>
          <w:lang w:eastAsia="ja-JP"/>
        </w:rPr>
        <w:t>Threeuples</w:t>
      </w:r>
      <w:r w:rsidR="00AA1B96">
        <w:rPr>
          <w:rFonts w:eastAsia="MS Mincho"/>
          <w:noProof/>
          <w:lang w:eastAsia="ja-JP"/>
        </w:rPr>
        <w:t>'</w:t>
      </w:r>
      <w:r w:rsidRPr="00D61F67">
        <w:rPr>
          <w:rFonts w:eastAsia="MS Mincho"/>
          <w:noProof/>
          <w:lang w:eastAsia="ja-JP"/>
        </w:rPr>
        <w:t xml:space="preserve"> objects in format:</w:t>
      </w:r>
    </w:p>
    <w:p w14:paraId="409AF16F" w14:textId="77777777" w:rsidR="00D61F67" w:rsidRPr="00D61F67" w:rsidRDefault="00D61F67" w:rsidP="00D61F67">
      <w:pPr>
        <w:pStyle w:val="ListParagraph"/>
        <w:jc w:val="both"/>
        <w:rPr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"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first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second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hirdElement</w:t>
      </w:r>
      <w:r w:rsidRPr="00D61F67">
        <w:rPr>
          <w:rFonts w:ascii="Consolas" w:eastAsia="MS Mincho" w:hAnsi="Consolas"/>
          <w:b/>
          <w:noProof/>
          <w:lang w:eastAsia="ja-JP"/>
        </w:rPr>
        <w:t>}"</w:t>
      </w:r>
    </w:p>
    <w:p w14:paraId="132D147B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10617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4947"/>
        <w:gridCol w:w="5670"/>
      </w:tblGrid>
      <w:tr w:rsidR="00D61F67" w:rsidRPr="00D61F67" w14:paraId="5CD88809" w14:textId="77777777" w:rsidTr="000E18A7">
        <w:trPr>
          <w:trHeight w:val="36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43776E6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7D3365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A9425D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9E7B8B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Wallstreet New York</w:t>
            </w:r>
          </w:p>
          <w:p w14:paraId="49A5BFC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18 drunk</w:t>
            </w:r>
          </w:p>
          <w:p w14:paraId="76BA64BE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11" w:name="__DdeLink__500_159054027"/>
            <w:bookmarkStart w:id="12" w:name="__DdeLink__484_159054027"/>
            <w:bookmarkStart w:id="13" w:name="__DdeLink__481_159054027"/>
            <w:bookmarkEnd w:id="11"/>
            <w:bookmarkEnd w:id="12"/>
            <w:bookmarkEnd w:id="13"/>
            <w:r w:rsidRPr="00D61F67">
              <w:rPr>
                <w:rFonts w:ascii="Consolas" w:hAnsi="Consolas"/>
                <w:noProof/>
              </w:rPr>
              <w:t>Karren 0.10 USBank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7B7C31C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Wallstreet -&gt; New York</w:t>
            </w:r>
          </w:p>
          <w:p w14:paraId="0FC4ED3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18 -&gt; True</w:t>
            </w:r>
          </w:p>
          <w:p w14:paraId="10CCAA2D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Karren -&gt; 0.1 -&gt; USBank</w:t>
            </w:r>
          </w:p>
        </w:tc>
      </w:tr>
      <w:tr w:rsidR="00D61F67" w:rsidRPr="00D61F67" w14:paraId="09D16D2B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6639E3B" w14:textId="476F53B8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utuzova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66BA4354" w14:textId="4BF79832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not</w:t>
            </w:r>
          </w:p>
          <w:p w14:paraId="12B5DE23" w14:textId="05C54C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NGB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617986A" w14:textId="5A559A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utuzova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323F0116" w14:textId="5F5F341C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-&gt; False</w:t>
            </w:r>
          </w:p>
          <w:p w14:paraId="36197605" w14:textId="0712DFE9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-&gt; NGB</w:t>
            </w:r>
          </w:p>
        </w:tc>
      </w:tr>
    </w:tbl>
    <w:p w14:paraId="4255CBCF" w14:textId="77777777" w:rsidR="00D61F67" w:rsidRPr="00D61F67" w:rsidRDefault="00D61F67" w:rsidP="00D61F67">
      <w:pPr>
        <w:jc w:val="both"/>
        <w:rPr>
          <w:rFonts w:eastAsia="MS Mincho"/>
          <w:lang w:val="bg-BG" w:eastAsia="ja-JP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Note</w:t>
      </w:r>
      <w:r w:rsidRPr="00D61F67">
        <w:rPr>
          <w:rFonts w:ascii="Consolas" w:eastAsia="MS Mincho" w:hAnsi="Consolas"/>
          <w:bCs/>
          <w:noProof/>
          <w:lang w:eastAsia="ja-JP"/>
        </w:rPr>
        <w:t>: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>You may extend your previous solution.</w:t>
      </w:r>
    </w:p>
    <w:p w14:paraId="5E7BF57E" w14:textId="567C99CD" w:rsidR="00D61F67" w:rsidRPr="001E2E3D" w:rsidRDefault="00E200F4" w:rsidP="001E2E3D">
      <w:pPr>
        <w:pStyle w:val="Heading2"/>
      </w:pPr>
      <w:r>
        <w:t>*</w:t>
      </w:r>
      <w:r w:rsidR="00D61F67" w:rsidRPr="001E2E3D">
        <w:t>Custom Linked List</w:t>
      </w:r>
    </w:p>
    <w:p w14:paraId="592EBD29" w14:textId="5B9EF630" w:rsidR="00640502" w:rsidRPr="00D61F67" w:rsidRDefault="00D61F67" w:rsidP="00D61F67">
      <w:pPr>
        <w:rPr>
          <w:lang w:val="bg-BG"/>
        </w:rPr>
      </w:pPr>
      <w:r w:rsidRPr="00D61F67">
        <w:t xml:space="preserve">Now you have the needed knowledge to extend the custom linked list you have created during the previous workshop and your task is to make it </w:t>
      </w:r>
      <w:r w:rsidRPr="00D61F67">
        <w:rPr>
          <w:b/>
        </w:rPr>
        <w:t>generic</w:t>
      </w:r>
      <w:r w:rsidRPr="00D61F67">
        <w:t xml:space="preserve">. Upload your solution without the bin and </w:t>
      </w:r>
      <w:r w:rsidRPr="00D61F67">
        <w:rPr>
          <w:noProof/>
        </w:rPr>
        <w:t>obj</w:t>
      </w:r>
      <w:r w:rsidRPr="00D61F67">
        <w:t xml:space="preserve"> folders in Judge.</w:t>
      </w:r>
    </w:p>
    <w:sectPr w:rsidR="00640502" w:rsidRPr="00D61F6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701E7" w14:textId="77777777" w:rsidR="008C23B7" w:rsidRDefault="008C23B7" w:rsidP="008068A2">
      <w:pPr>
        <w:spacing w:after="0" w:line="240" w:lineRule="auto"/>
      </w:pPr>
      <w:r>
        <w:separator/>
      </w:r>
    </w:p>
  </w:endnote>
  <w:endnote w:type="continuationSeparator" w:id="0">
    <w:p w14:paraId="7DD59017" w14:textId="77777777" w:rsidR="008C23B7" w:rsidRDefault="008C23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1B14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192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192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1B14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B192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B192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FA848" w14:textId="77777777" w:rsidR="008C23B7" w:rsidRDefault="008C23B7" w:rsidP="008068A2">
      <w:pPr>
        <w:spacing w:after="0" w:line="240" w:lineRule="auto"/>
      </w:pPr>
      <w:r>
        <w:separator/>
      </w:r>
    </w:p>
  </w:footnote>
  <w:footnote w:type="continuationSeparator" w:id="0">
    <w:p w14:paraId="0F7D32CE" w14:textId="77777777" w:rsidR="008C23B7" w:rsidRDefault="008C23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084E0C82"/>
    <w:lvl w:ilvl="0">
      <w:start w:val="1"/>
      <w:numFmt w:val="decimal"/>
      <w:lvlText w:val="%1."/>
      <w:lvlJc w:val="left"/>
      <w:pPr>
        <w:ind w:left="198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41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8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5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4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190" w:hanging="18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E9E0D05C"/>
    <w:lvl w:ilvl="0" w:tplc="EFBA6DE2">
      <w:start w:val="9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DE459C"/>
    <w:multiLevelType w:val="hybridMultilevel"/>
    <w:tmpl w:val="6A802E1E"/>
    <w:lvl w:ilvl="0" w:tplc="0ED8E038">
      <w:start w:val="23"/>
      <w:numFmt w:val="decimal"/>
      <w:lvlText w:val="%1"/>
      <w:lvlJc w:val="left"/>
      <w:pPr>
        <w:ind w:left="360" w:hanging="36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D55D12"/>
    <w:multiLevelType w:val="hybridMultilevel"/>
    <w:tmpl w:val="79AC2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4E65EE"/>
    <w:multiLevelType w:val="hybridMultilevel"/>
    <w:tmpl w:val="8066560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1639E7"/>
    <w:multiLevelType w:val="hybridMultilevel"/>
    <w:tmpl w:val="082CF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B302A9"/>
    <w:multiLevelType w:val="hybridMultilevel"/>
    <w:tmpl w:val="812AB3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313CEB"/>
    <w:multiLevelType w:val="hybridMultilevel"/>
    <w:tmpl w:val="68BA47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F25ADD"/>
    <w:multiLevelType w:val="hybridMultilevel"/>
    <w:tmpl w:val="15A00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F61998"/>
    <w:multiLevelType w:val="hybridMultilevel"/>
    <w:tmpl w:val="0EA67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CA06C6"/>
    <w:multiLevelType w:val="hybridMultilevel"/>
    <w:tmpl w:val="0C46138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3879359">
    <w:abstractNumId w:val="1"/>
  </w:num>
  <w:num w:numId="2" w16cid:durableId="1553301276">
    <w:abstractNumId w:val="48"/>
  </w:num>
  <w:num w:numId="3" w16cid:durableId="1222330245">
    <w:abstractNumId w:val="12"/>
  </w:num>
  <w:num w:numId="4" w16cid:durableId="584724675">
    <w:abstractNumId w:val="32"/>
  </w:num>
  <w:num w:numId="5" w16cid:durableId="1030255939">
    <w:abstractNumId w:val="33"/>
  </w:num>
  <w:num w:numId="6" w16cid:durableId="1721897671">
    <w:abstractNumId w:val="37"/>
  </w:num>
  <w:num w:numId="7" w16cid:durableId="1418288288">
    <w:abstractNumId w:val="4"/>
  </w:num>
  <w:num w:numId="8" w16cid:durableId="940188404">
    <w:abstractNumId w:val="10"/>
  </w:num>
  <w:num w:numId="9" w16cid:durableId="1932618520">
    <w:abstractNumId w:val="30"/>
  </w:num>
  <w:num w:numId="10" w16cid:durableId="2881695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53558911">
    <w:abstractNumId w:val="5"/>
  </w:num>
  <w:num w:numId="12" w16cid:durableId="1091927425">
    <w:abstractNumId w:val="24"/>
  </w:num>
  <w:num w:numId="13" w16cid:durableId="2057199010">
    <w:abstractNumId w:val="2"/>
  </w:num>
  <w:num w:numId="14" w16cid:durableId="819080089">
    <w:abstractNumId w:val="36"/>
  </w:num>
  <w:num w:numId="15" w16cid:durableId="814225509">
    <w:abstractNumId w:val="14"/>
  </w:num>
  <w:num w:numId="16" w16cid:durableId="1146630126">
    <w:abstractNumId w:val="41"/>
  </w:num>
  <w:num w:numId="17" w16cid:durableId="672489935">
    <w:abstractNumId w:val="31"/>
  </w:num>
  <w:num w:numId="18" w16cid:durableId="204417954">
    <w:abstractNumId w:val="47"/>
  </w:num>
  <w:num w:numId="19" w16cid:durableId="120193973">
    <w:abstractNumId w:val="38"/>
  </w:num>
  <w:num w:numId="20" w16cid:durableId="331445769">
    <w:abstractNumId w:val="22"/>
  </w:num>
  <w:num w:numId="21" w16cid:durableId="1770812147">
    <w:abstractNumId w:val="35"/>
  </w:num>
  <w:num w:numId="22" w16cid:durableId="1646422792">
    <w:abstractNumId w:val="16"/>
  </w:num>
  <w:num w:numId="23" w16cid:durableId="33888826">
    <w:abstractNumId w:val="19"/>
  </w:num>
  <w:num w:numId="24" w16cid:durableId="1515727588">
    <w:abstractNumId w:val="3"/>
  </w:num>
  <w:num w:numId="25" w16cid:durableId="617958113">
    <w:abstractNumId w:val="9"/>
  </w:num>
  <w:num w:numId="26" w16cid:durableId="538976268">
    <w:abstractNumId w:val="20"/>
  </w:num>
  <w:num w:numId="27" w16cid:durableId="1035695867">
    <w:abstractNumId w:val="40"/>
  </w:num>
  <w:num w:numId="28" w16cid:durableId="1141927277">
    <w:abstractNumId w:val="21"/>
  </w:num>
  <w:num w:numId="29" w16cid:durableId="1894609575">
    <w:abstractNumId w:val="46"/>
  </w:num>
  <w:num w:numId="30" w16cid:durableId="432865671">
    <w:abstractNumId w:val="25"/>
  </w:num>
  <w:num w:numId="31" w16cid:durableId="1655068293">
    <w:abstractNumId w:val="15"/>
  </w:num>
  <w:num w:numId="32" w16cid:durableId="415521986">
    <w:abstractNumId w:val="39"/>
  </w:num>
  <w:num w:numId="33" w16cid:durableId="2072070755">
    <w:abstractNumId w:val="43"/>
  </w:num>
  <w:num w:numId="34" w16cid:durableId="59981494">
    <w:abstractNumId w:val="29"/>
  </w:num>
  <w:num w:numId="35" w16cid:durableId="1112818839">
    <w:abstractNumId w:val="45"/>
  </w:num>
  <w:num w:numId="36" w16cid:durableId="1547333248">
    <w:abstractNumId w:val="8"/>
  </w:num>
  <w:num w:numId="37" w16cid:durableId="1167474575">
    <w:abstractNumId w:val="26"/>
  </w:num>
  <w:num w:numId="38" w16cid:durableId="2019890881">
    <w:abstractNumId w:val="18"/>
  </w:num>
  <w:num w:numId="39" w16cid:durableId="1297176903">
    <w:abstractNumId w:val="34"/>
  </w:num>
  <w:num w:numId="40" w16cid:durableId="508369165">
    <w:abstractNumId w:val="0"/>
  </w:num>
  <w:num w:numId="41" w16cid:durableId="87893262">
    <w:abstractNumId w:val="7"/>
  </w:num>
  <w:num w:numId="42" w16cid:durableId="1411999197">
    <w:abstractNumId w:val="6"/>
  </w:num>
  <w:num w:numId="43" w16cid:durableId="752316405">
    <w:abstractNumId w:val="28"/>
  </w:num>
  <w:num w:numId="44" w16cid:durableId="819079187">
    <w:abstractNumId w:val="44"/>
  </w:num>
  <w:num w:numId="45" w16cid:durableId="1373725331">
    <w:abstractNumId w:val="42"/>
  </w:num>
  <w:num w:numId="46" w16cid:durableId="883835762">
    <w:abstractNumId w:val="27"/>
  </w:num>
  <w:num w:numId="47" w16cid:durableId="1657762718">
    <w:abstractNumId w:val="23"/>
  </w:num>
  <w:num w:numId="48" w16cid:durableId="1586652313">
    <w:abstractNumId w:val="11"/>
  </w:num>
  <w:num w:numId="49" w16cid:durableId="141913350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yMbUwMDQ3MDRS0lEKTi0uzszPAykwqgUA6Gva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007"/>
    <w:rsid w:val="00064D15"/>
    <w:rsid w:val="0008559D"/>
    <w:rsid w:val="00086727"/>
    <w:rsid w:val="0009209B"/>
    <w:rsid w:val="00096EAB"/>
    <w:rsid w:val="000A6794"/>
    <w:rsid w:val="000B39E6"/>
    <w:rsid w:val="000B56F0"/>
    <w:rsid w:val="000B6177"/>
    <w:rsid w:val="000C5361"/>
    <w:rsid w:val="000D3AAA"/>
    <w:rsid w:val="000E18A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2E3D"/>
    <w:rsid w:val="001E3FEF"/>
    <w:rsid w:val="00202683"/>
    <w:rsid w:val="00215FCE"/>
    <w:rsid w:val="00227298"/>
    <w:rsid w:val="00227334"/>
    <w:rsid w:val="002326A7"/>
    <w:rsid w:val="00232E7D"/>
    <w:rsid w:val="002435DF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7A19"/>
    <w:rsid w:val="003B0278"/>
    <w:rsid w:val="003B1846"/>
    <w:rsid w:val="003B6A53"/>
    <w:rsid w:val="003C20A2"/>
    <w:rsid w:val="003E1013"/>
    <w:rsid w:val="003E167F"/>
    <w:rsid w:val="003E2A3C"/>
    <w:rsid w:val="003E2F33"/>
    <w:rsid w:val="003E6BFB"/>
    <w:rsid w:val="003F1864"/>
    <w:rsid w:val="0041081C"/>
    <w:rsid w:val="00413992"/>
    <w:rsid w:val="004311CA"/>
    <w:rsid w:val="00440FCD"/>
    <w:rsid w:val="0047331A"/>
    <w:rsid w:val="0047640B"/>
    <w:rsid w:val="0047644B"/>
    <w:rsid w:val="004766B2"/>
    <w:rsid w:val="00476D4B"/>
    <w:rsid w:val="00491748"/>
    <w:rsid w:val="004A7E77"/>
    <w:rsid w:val="004B0253"/>
    <w:rsid w:val="004C0A80"/>
    <w:rsid w:val="004D03E1"/>
    <w:rsid w:val="004D0A35"/>
    <w:rsid w:val="004D29A9"/>
    <w:rsid w:val="004E0D4F"/>
    <w:rsid w:val="004E4C1E"/>
    <w:rsid w:val="004F6BE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1F9D"/>
    <w:rsid w:val="00563DC7"/>
    <w:rsid w:val="00564029"/>
    <w:rsid w:val="00564D7B"/>
    <w:rsid w:val="0056527D"/>
    <w:rsid w:val="0056786B"/>
    <w:rsid w:val="0057138C"/>
    <w:rsid w:val="005803E5"/>
    <w:rsid w:val="00583F69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AB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111"/>
    <w:rsid w:val="00724A15"/>
    <w:rsid w:val="00724DA4"/>
    <w:rsid w:val="00733FEC"/>
    <w:rsid w:val="00763912"/>
    <w:rsid w:val="00774E44"/>
    <w:rsid w:val="00785258"/>
    <w:rsid w:val="00791F02"/>
    <w:rsid w:val="0079324A"/>
    <w:rsid w:val="00794EEE"/>
    <w:rsid w:val="007A21FA"/>
    <w:rsid w:val="007A635E"/>
    <w:rsid w:val="007B3686"/>
    <w:rsid w:val="007B5EB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0CE"/>
    <w:rsid w:val="00801502"/>
    <w:rsid w:val="00803217"/>
    <w:rsid w:val="008063E1"/>
    <w:rsid w:val="008068A2"/>
    <w:rsid w:val="008105A0"/>
    <w:rsid w:val="00836CA4"/>
    <w:rsid w:val="0084286C"/>
    <w:rsid w:val="0085184F"/>
    <w:rsid w:val="00861625"/>
    <w:rsid w:val="008617B5"/>
    <w:rsid w:val="008642EB"/>
    <w:rsid w:val="0086604E"/>
    <w:rsid w:val="00870828"/>
    <w:rsid w:val="0088080B"/>
    <w:rsid w:val="008B07D7"/>
    <w:rsid w:val="008B557F"/>
    <w:rsid w:val="008B72B6"/>
    <w:rsid w:val="008C2344"/>
    <w:rsid w:val="008C23B7"/>
    <w:rsid w:val="008C2B83"/>
    <w:rsid w:val="008C5930"/>
    <w:rsid w:val="008D21E7"/>
    <w:rsid w:val="008D6097"/>
    <w:rsid w:val="008E6CF3"/>
    <w:rsid w:val="008E76D7"/>
    <w:rsid w:val="008F202C"/>
    <w:rsid w:val="008F5800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B9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506A"/>
    <w:rsid w:val="00B753E7"/>
    <w:rsid w:val="00B86AF3"/>
    <w:rsid w:val="00B9309B"/>
    <w:rsid w:val="00BA1F40"/>
    <w:rsid w:val="00BA4820"/>
    <w:rsid w:val="00BB05FA"/>
    <w:rsid w:val="00BB06B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07D9"/>
    <w:rsid w:val="00C27853"/>
    <w:rsid w:val="00C355A5"/>
    <w:rsid w:val="00C43B64"/>
    <w:rsid w:val="00C53F37"/>
    <w:rsid w:val="00C5499A"/>
    <w:rsid w:val="00C62A0F"/>
    <w:rsid w:val="00C800E2"/>
    <w:rsid w:val="00C81917"/>
    <w:rsid w:val="00C82862"/>
    <w:rsid w:val="00C84E4D"/>
    <w:rsid w:val="00CA2FD0"/>
    <w:rsid w:val="00CB626D"/>
    <w:rsid w:val="00CC60DF"/>
    <w:rsid w:val="00CD5181"/>
    <w:rsid w:val="00CD7485"/>
    <w:rsid w:val="00CE2360"/>
    <w:rsid w:val="00CE236C"/>
    <w:rsid w:val="00CF0047"/>
    <w:rsid w:val="00D22895"/>
    <w:rsid w:val="00D3301C"/>
    <w:rsid w:val="00D3404A"/>
    <w:rsid w:val="00D350C3"/>
    <w:rsid w:val="00D4354E"/>
    <w:rsid w:val="00D43F69"/>
    <w:rsid w:val="00D50F79"/>
    <w:rsid w:val="00D61F67"/>
    <w:rsid w:val="00D73957"/>
    <w:rsid w:val="00D8395C"/>
    <w:rsid w:val="00D910AA"/>
    <w:rsid w:val="00DA028F"/>
    <w:rsid w:val="00DB192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0F4"/>
    <w:rsid w:val="00E24C6A"/>
    <w:rsid w:val="00E25811"/>
    <w:rsid w:val="00E32F85"/>
    <w:rsid w:val="00E36FD8"/>
    <w:rsid w:val="00E37380"/>
    <w:rsid w:val="00E42273"/>
    <w:rsid w:val="00E451A1"/>
    <w:rsid w:val="00E465C4"/>
    <w:rsid w:val="00E477BC"/>
    <w:rsid w:val="00E63F64"/>
    <w:rsid w:val="00E74623"/>
    <w:rsid w:val="00E80E3D"/>
    <w:rsid w:val="00E86D42"/>
    <w:rsid w:val="00E870B8"/>
    <w:rsid w:val="00E96182"/>
    <w:rsid w:val="00E96D75"/>
    <w:rsid w:val="00EA1019"/>
    <w:rsid w:val="00EA3B29"/>
    <w:rsid w:val="00EB7421"/>
    <w:rsid w:val="00EC36F5"/>
    <w:rsid w:val="00EC5A4D"/>
    <w:rsid w:val="00ED0DEA"/>
    <w:rsid w:val="00ED1BEE"/>
    <w:rsid w:val="00ED73C4"/>
    <w:rsid w:val="00F03CE7"/>
    <w:rsid w:val="00F20B48"/>
    <w:rsid w:val="00F258BA"/>
    <w:rsid w:val="00F27E9C"/>
    <w:rsid w:val="00F33458"/>
    <w:rsid w:val="00F37312"/>
    <w:rsid w:val="00F41F41"/>
    <w:rsid w:val="00F46918"/>
    <w:rsid w:val="00F46DDE"/>
    <w:rsid w:val="00F655ED"/>
    <w:rsid w:val="00F7033C"/>
    <w:rsid w:val="00F96D0D"/>
    <w:rsid w:val="00F976AD"/>
    <w:rsid w:val="00FA107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428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sdn.microsoft.com/en-us/library/system.tuple(v=vs.110)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5/Generic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9B3E5-FFD1-4984-A859-C8D0D3B0B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897</Words>
  <Characters>511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Exercise</vt:lpstr>
    </vt:vector>
  </TitlesOfParts>
  <Company>SoftUni – https://about.softuni.bg</Company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Exercise</dc:title>
  <dc:subject>C# Advanced  – Practical Training Course @ SoftUni</dc:subject>
  <dc:creator>Software University</dc:creator>
  <cp:keywords>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eorgi Mehandzhiyski</cp:lastModifiedBy>
  <cp:revision>48</cp:revision>
  <cp:lastPrinted>2023-04-24T07:21:00Z</cp:lastPrinted>
  <dcterms:created xsi:type="dcterms:W3CDTF">2019-11-12T12:29:00Z</dcterms:created>
  <dcterms:modified xsi:type="dcterms:W3CDTF">2024-02-06T06:30:00Z</dcterms:modified>
  <cp:category>c#;advanced;computer programming;programming</cp:category>
</cp:coreProperties>
</file>